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FAC95" w14:textId="1A310967" w:rsidR="00AD79AF" w:rsidRPr="00184686" w:rsidRDefault="006B765E" w:rsidP="00184686">
      <w:pPr>
        <w:pStyle w:val="ListParagraph"/>
        <w:ind w:left="0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184686">
        <w:rPr>
          <w:rFonts w:ascii="Times New Roman" w:hAnsi="Times New Roman" w:cs="Times New Roman"/>
        </w:rPr>
        <w:t>Blue Ridge Mountains Rotary</w:t>
      </w:r>
    </w:p>
    <w:p w14:paraId="0691B25C" w14:textId="36EDEF3B" w:rsidR="006B765E" w:rsidRPr="000F7247" w:rsidRDefault="00A371BD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of Directors Meeting Minutes</w:t>
      </w:r>
    </w:p>
    <w:p w14:paraId="27E5E696" w14:textId="18933ADB" w:rsidR="00A371BD" w:rsidRDefault="00FD030A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oom Videoconference</w:t>
      </w:r>
    </w:p>
    <w:p w14:paraId="5F07A175" w14:textId="16DA0008" w:rsidR="00A371BD" w:rsidRPr="000F7247" w:rsidRDefault="00AD37B1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vember 18</w:t>
      </w:r>
      <w:r w:rsidR="00690811">
        <w:rPr>
          <w:rFonts w:ascii="Times New Roman" w:hAnsi="Times New Roman" w:cs="Times New Roman"/>
        </w:rPr>
        <w:t>, 2020</w:t>
      </w:r>
    </w:p>
    <w:p w14:paraId="3F50527F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496F7E2" w14:textId="77777777" w:rsidR="00A371BD" w:rsidRPr="00A371BD" w:rsidRDefault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Directors Present</w:t>
      </w:r>
    </w:p>
    <w:p w14:paraId="63E6AF0C" w14:textId="02F068C7" w:rsidR="006B765E" w:rsidRPr="000F7247" w:rsidRDefault="00356A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lin Daniels, Aimee Andrews</w:t>
      </w:r>
      <w:r w:rsidR="00A371BD">
        <w:rPr>
          <w:rFonts w:ascii="Times New Roman" w:hAnsi="Times New Roman" w:cs="Times New Roman"/>
        </w:rPr>
        <w:t xml:space="preserve">, </w:t>
      </w:r>
      <w:r w:rsidR="00FD030A">
        <w:rPr>
          <w:rFonts w:ascii="Times New Roman" w:hAnsi="Times New Roman" w:cs="Times New Roman"/>
        </w:rPr>
        <w:t xml:space="preserve">Roger Higgins, </w:t>
      </w:r>
      <w:r w:rsidR="00A371BD">
        <w:rPr>
          <w:rFonts w:ascii="Times New Roman" w:hAnsi="Times New Roman" w:cs="Times New Roman"/>
        </w:rPr>
        <w:t>Ben Horne</w:t>
      </w:r>
      <w:r w:rsidR="004607C3">
        <w:rPr>
          <w:rFonts w:ascii="Times New Roman" w:hAnsi="Times New Roman" w:cs="Times New Roman"/>
        </w:rPr>
        <w:t>,</w:t>
      </w:r>
      <w:r w:rsidR="00F35C7F">
        <w:rPr>
          <w:rFonts w:ascii="Times New Roman" w:hAnsi="Times New Roman" w:cs="Times New Roman"/>
        </w:rPr>
        <w:t xml:space="preserve"> Thomas Markham</w:t>
      </w:r>
      <w:r w:rsidR="00E9642A">
        <w:rPr>
          <w:rFonts w:ascii="Times New Roman" w:hAnsi="Times New Roman" w:cs="Times New Roman"/>
        </w:rPr>
        <w:t xml:space="preserve">, </w:t>
      </w:r>
      <w:r w:rsidR="00D425A7">
        <w:rPr>
          <w:rFonts w:ascii="Times New Roman" w:hAnsi="Times New Roman" w:cs="Times New Roman"/>
        </w:rPr>
        <w:t>Amy Hart</w:t>
      </w:r>
      <w:r w:rsidR="00FD030A">
        <w:rPr>
          <w:rFonts w:ascii="Times New Roman" w:hAnsi="Times New Roman" w:cs="Times New Roman"/>
        </w:rPr>
        <w:t>, Erik Greenbaum, Matt Crane</w:t>
      </w:r>
      <w:r w:rsidR="002842CD">
        <w:rPr>
          <w:rFonts w:ascii="Times New Roman" w:hAnsi="Times New Roman" w:cs="Times New Roman"/>
        </w:rPr>
        <w:t>, Susan Evans</w:t>
      </w:r>
      <w:r w:rsidR="00AD37B1">
        <w:rPr>
          <w:rFonts w:ascii="Times New Roman" w:hAnsi="Times New Roman" w:cs="Times New Roman"/>
        </w:rPr>
        <w:t>, Ravi Respeto, Ty Cooper</w:t>
      </w:r>
    </w:p>
    <w:p w14:paraId="23D65380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EEC5042" w14:textId="77777777" w:rsidR="00A371BD" w:rsidRPr="00A371BD" w:rsidRDefault="00A371BD" w:rsidP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Welcome and Call to Order</w:t>
      </w:r>
    </w:p>
    <w:p w14:paraId="7FDA4C89" w14:textId="0A4D687F" w:rsidR="006B765E" w:rsidRPr="00A371BD" w:rsidRDefault="00690811" w:rsidP="00A371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lin Daniels</w:t>
      </w:r>
      <w:r w:rsidR="00F553C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A371BD">
        <w:rPr>
          <w:rFonts w:ascii="Times New Roman" w:hAnsi="Times New Roman" w:cs="Times New Roman"/>
        </w:rPr>
        <w:t>President,</w:t>
      </w:r>
      <w:r w:rsidR="00A371BD" w:rsidRPr="00A371BD">
        <w:rPr>
          <w:rFonts w:ascii="Times New Roman" w:hAnsi="Times New Roman" w:cs="Times New Roman"/>
        </w:rPr>
        <w:t xml:space="preserve"> welcomed everyone and called the meeting to order at </w:t>
      </w:r>
      <w:r w:rsidR="00AD37B1">
        <w:rPr>
          <w:rFonts w:ascii="Times New Roman" w:hAnsi="Times New Roman" w:cs="Times New Roman"/>
        </w:rPr>
        <w:t>8:27am</w:t>
      </w:r>
      <w:r w:rsidR="00A371BD" w:rsidRPr="00A371BD">
        <w:rPr>
          <w:rFonts w:ascii="Times New Roman" w:hAnsi="Times New Roman" w:cs="Times New Roman"/>
        </w:rPr>
        <w:t>.</w:t>
      </w:r>
    </w:p>
    <w:p w14:paraId="2282A7CC" w14:textId="589CC37C" w:rsidR="00634CD4" w:rsidRDefault="00634CD4" w:rsidP="00000F2A">
      <w:pPr>
        <w:rPr>
          <w:rFonts w:ascii="Times New Roman" w:hAnsi="Times New Roman" w:cs="Times New Roman"/>
        </w:rPr>
      </w:pPr>
    </w:p>
    <w:p w14:paraId="6F41415F" w14:textId="77777777" w:rsidR="00000F2A" w:rsidRPr="00A371BD" w:rsidRDefault="00000F2A" w:rsidP="00000F2A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President’s Report</w:t>
      </w:r>
    </w:p>
    <w:p w14:paraId="3575CB2E" w14:textId="77777777" w:rsidR="00000F2A" w:rsidRPr="00000F2A" w:rsidRDefault="00000F2A" w:rsidP="00000F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1A6A529C" w14:textId="77777777" w:rsidR="00FD030A" w:rsidRDefault="00FD030A" w:rsidP="00FD030A">
      <w:pPr>
        <w:rPr>
          <w:rFonts w:ascii="Times New Roman" w:hAnsi="Times New Roman" w:cs="Times New Roman"/>
        </w:rPr>
      </w:pPr>
    </w:p>
    <w:p w14:paraId="349F27A6" w14:textId="5A7923DD" w:rsidR="00C579C6" w:rsidRPr="00C579C6" w:rsidRDefault="00C579C6" w:rsidP="00C579C6">
      <w:pPr>
        <w:rPr>
          <w:rFonts w:ascii="Times New Roman" w:hAnsi="Times New Roman" w:cs="Times New Roman"/>
          <w:b/>
          <w:bCs/>
        </w:rPr>
      </w:pPr>
      <w:r w:rsidRPr="00C579C6">
        <w:rPr>
          <w:rFonts w:ascii="Times New Roman" w:hAnsi="Times New Roman" w:cs="Times New Roman"/>
          <w:b/>
          <w:bCs/>
        </w:rPr>
        <w:t>Financial Report</w:t>
      </w:r>
    </w:p>
    <w:p w14:paraId="385F6BB9" w14:textId="77777777" w:rsidR="00634CD4" w:rsidRDefault="00690811" w:rsidP="00C579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 Horne</w:t>
      </w:r>
      <w:r w:rsidR="00C579C6">
        <w:rPr>
          <w:rFonts w:ascii="Times New Roman" w:hAnsi="Times New Roman" w:cs="Times New Roman"/>
        </w:rPr>
        <w:t>, Treasurer, provided a financial report to the group.</w:t>
      </w:r>
    </w:p>
    <w:p w14:paraId="5CBD1A88" w14:textId="002B1BE7" w:rsidR="00634CD4" w:rsidRDefault="00634CD4" w:rsidP="00C579C6">
      <w:pPr>
        <w:rPr>
          <w:rFonts w:ascii="Times New Roman" w:hAnsi="Times New Roman" w:cs="Times New Roman"/>
        </w:rPr>
      </w:pPr>
    </w:p>
    <w:p w14:paraId="7ECE1D48" w14:textId="5BDA9A18" w:rsidR="00AD37B1" w:rsidRDefault="00AD37B1" w:rsidP="00000F2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ncial Status: The club is approximately $8,000 in the black, which will go down as expenses accrue. Just over $31,000 in the operating account.</w:t>
      </w:r>
    </w:p>
    <w:p w14:paraId="4CC51AE9" w14:textId="57F93B4A" w:rsidR="00AD37B1" w:rsidRDefault="00AD37B1" w:rsidP="00AD37B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jor expenses remain FCC meals, social event (fall get-together), Salvation Army dinner, and bad pledge write-offs</w:t>
      </w:r>
    </w:p>
    <w:p w14:paraId="15165D73" w14:textId="77777777" w:rsidR="00AD37B1" w:rsidRDefault="00634CD4" w:rsidP="00000F2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t Due Accounts:</w:t>
      </w:r>
      <w:r w:rsidR="00AD37B1">
        <w:rPr>
          <w:rFonts w:ascii="Times New Roman" w:hAnsi="Times New Roman" w:cs="Times New Roman"/>
        </w:rPr>
        <w:t xml:space="preserve"> </w:t>
      </w:r>
    </w:p>
    <w:p w14:paraId="5E2C1ECE" w14:textId="18E8B2FB" w:rsidR="00AD37B1" w:rsidRDefault="00AD37B1" w:rsidP="00AD37B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ur other members still have outstanding balances from Q1.</w:t>
      </w:r>
    </w:p>
    <w:p w14:paraId="322702D4" w14:textId="4574EEEF" w:rsidR="00AD37B1" w:rsidRDefault="00AD37B1" w:rsidP="00AD37B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ultiple additional members have outstanding balances from Q2.</w:t>
      </w:r>
    </w:p>
    <w:p w14:paraId="20D78AFD" w14:textId="77777777" w:rsidR="00AD37B1" w:rsidRDefault="00AD37B1" w:rsidP="00AD37B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perwork has been filed in small claims court for Jim Greene and Larry Miller, who have large overdue balances.</w:t>
      </w:r>
    </w:p>
    <w:p w14:paraId="31FF0E62" w14:textId="7EC4642D" w:rsidR="00AD37B1" w:rsidRDefault="00AD37B1" w:rsidP="00AD37B1">
      <w:pPr>
        <w:pStyle w:val="ListParagraph"/>
        <w:numPr>
          <w:ilvl w:val="2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 followed as to whether members in this situation should continue to accrue charges from the Club each quarter, or simply have their membership terminated.</w:t>
      </w:r>
    </w:p>
    <w:p w14:paraId="17C8EC11" w14:textId="49C720D6" w:rsidR="00AD37B1" w:rsidRDefault="00AD37B1" w:rsidP="00AD37B1">
      <w:pPr>
        <w:pStyle w:val="ListParagraph"/>
        <w:numPr>
          <w:ilvl w:val="2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Horne suggested as an interim step between email notices from the Club and small claims filing that the Club send a certified letter to ensure the member receives it.</w:t>
      </w:r>
    </w:p>
    <w:p w14:paraId="7743807D" w14:textId="72956197" w:rsidR="00AD37B1" w:rsidRDefault="00AD37B1" w:rsidP="00AD37B1">
      <w:pPr>
        <w:pStyle w:val="ListParagraph"/>
        <w:numPr>
          <w:ilvl w:val="2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Markham to revise the overdue payments process letter to include this step, for ratification at next Board meeting.</w:t>
      </w:r>
    </w:p>
    <w:p w14:paraId="09821BF5" w14:textId="77777777" w:rsidR="00000F2A" w:rsidRDefault="00000F2A" w:rsidP="00F71828">
      <w:pPr>
        <w:pStyle w:val="ListParagraph"/>
        <w:ind w:left="2160"/>
        <w:rPr>
          <w:rFonts w:ascii="Times New Roman" w:hAnsi="Times New Roman" w:cs="Times New Roman"/>
          <w:b/>
          <w:bCs/>
          <w:i/>
          <w:iCs/>
        </w:rPr>
      </w:pPr>
    </w:p>
    <w:p w14:paraId="5F51A7FC" w14:textId="1C8958F7" w:rsidR="00F71828" w:rsidRPr="00000F2A" w:rsidRDefault="00634CD4" w:rsidP="00000F2A">
      <w:pPr>
        <w:pStyle w:val="ListParagraph"/>
        <w:ind w:left="2160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 w:rsidR="00AD37B1">
        <w:rPr>
          <w:rFonts w:ascii="Times New Roman" w:hAnsi="Times New Roman" w:cs="Times New Roman"/>
          <w:i/>
          <w:iCs/>
        </w:rPr>
        <w:t>Mr. Greenbaum moved to add an interim step of sending a certified letter before going to small claims court</w:t>
      </w:r>
      <w:r w:rsidR="00463C12">
        <w:rPr>
          <w:rFonts w:ascii="Times New Roman" w:hAnsi="Times New Roman" w:cs="Times New Roman"/>
          <w:i/>
          <w:iCs/>
        </w:rPr>
        <w:t xml:space="preserve">, with the Treasurer to send the letter, which the Secretary will draft. </w:t>
      </w:r>
      <w:r w:rsidR="009665F2" w:rsidRPr="009665F2">
        <w:rPr>
          <w:rFonts w:ascii="Times New Roman" w:hAnsi="Times New Roman" w:cs="Times New Roman"/>
          <w:i/>
          <w:iCs/>
        </w:rPr>
        <w:t xml:space="preserve">Seconded by </w:t>
      </w:r>
      <w:r w:rsidR="00463C12">
        <w:rPr>
          <w:rFonts w:ascii="Times New Roman" w:hAnsi="Times New Roman" w:cs="Times New Roman"/>
          <w:i/>
          <w:iCs/>
        </w:rPr>
        <w:t>Matt Crane</w:t>
      </w:r>
      <w:r w:rsidR="009665F2" w:rsidRPr="009665F2">
        <w:rPr>
          <w:rFonts w:ascii="Times New Roman" w:hAnsi="Times New Roman" w:cs="Times New Roman"/>
          <w:i/>
          <w:iCs/>
        </w:rPr>
        <w:t>. Approved by the board.</w:t>
      </w:r>
    </w:p>
    <w:p w14:paraId="2B9F8634" w14:textId="1D780D39" w:rsidR="00E77EFE" w:rsidRDefault="00E77EFE" w:rsidP="009665F2">
      <w:pPr>
        <w:rPr>
          <w:rFonts w:ascii="Times New Roman" w:hAnsi="Times New Roman" w:cs="Times New Roman"/>
        </w:rPr>
      </w:pPr>
    </w:p>
    <w:p w14:paraId="13A097CE" w14:textId="4EF1D27D" w:rsidR="00463C12" w:rsidRPr="00000F2A" w:rsidRDefault="00463C12" w:rsidP="00463C12">
      <w:pPr>
        <w:pStyle w:val="ListParagraph"/>
        <w:ind w:left="2160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Mr. Higgins moves to terminate membership of Jim Greene and Larry Miller as of September 30, 2020 and to remove charges from their statements for Q2 2020 (Oct-Dec)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>
        <w:rPr>
          <w:rFonts w:ascii="Times New Roman" w:hAnsi="Times New Roman" w:cs="Times New Roman"/>
          <w:i/>
          <w:iCs/>
        </w:rPr>
        <w:t>Susan Evans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5D86F529" w14:textId="77777777" w:rsidR="00463C12" w:rsidRPr="009665F2" w:rsidRDefault="00463C12" w:rsidP="009665F2">
      <w:pPr>
        <w:rPr>
          <w:rFonts w:ascii="Times New Roman" w:hAnsi="Times New Roman" w:cs="Times New Roman"/>
        </w:rPr>
      </w:pPr>
    </w:p>
    <w:p w14:paraId="6229D4A7" w14:textId="79CFFE5B" w:rsidR="001A5D51" w:rsidRPr="00F42C0B" w:rsidRDefault="00F42C0B" w:rsidP="00F42C0B">
      <w:pPr>
        <w:rPr>
          <w:rFonts w:ascii="Times New Roman" w:hAnsi="Times New Roman" w:cs="Times New Roman"/>
          <w:b/>
          <w:bCs/>
        </w:rPr>
      </w:pPr>
      <w:r w:rsidRPr="00F42C0B">
        <w:rPr>
          <w:rFonts w:ascii="Times New Roman" w:hAnsi="Times New Roman" w:cs="Times New Roman"/>
          <w:b/>
          <w:bCs/>
        </w:rPr>
        <w:lastRenderedPageBreak/>
        <w:t>Secretary’s Report</w:t>
      </w:r>
    </w:p>
    <w:p w14:paraId="07469A02" w14:textId="6BE9C8DE" w:rsidR="009D2359" w:rsidRDefault="00463C12" w:rsidP="002B0F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, Secretary, presented minutes from the October 30 meeting for approval.</w:t>
      </w:r>
    </w:p>
    <w:p w14:paraId="4A1E1C29" w14:textId="6241F06C" w:rsidR="00000F2A" w:rsidRDefault="00000F2A" w:rsidP="002B0F3C">
      <w:pPr>
        <w:rPr>
          <w:rFonts w:ascii="Times New Roman" w:hAnsi="Times New Roman" w:cs="Times New Roman"/>
        </w:rPr>
      </w:pPr>
    </w:p>
    <w:p w14:paraId="27A7AFEF" w14:textId="3F72BE89" w:rsidR="00463C12" w:rsidRPr="00000F2A" w:rsidRDefault="00463C12" w:rsidP="00463C12">
      <w:pPr>
        <w:pStyle w:val="ListParagraph"/>
        <w:ind w:left="2160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Ms. Respeto moves to accept the October 30 minutes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>
        <w:rPr>
          <w:rFonts w:ascii="Times New Roman" w:hAnsi="Times New Roman" w:cs="Times New Roman"/>
          <w:i/>
          <w:iCs/>
        </w:rPr>
        <w:t>Matt Crane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16B15793" w14:textId="30046C8E" w:rsidR="00463C12" w:rsidRDefault="00463C12" w:rsidP="002B0F3C">
      <w:pPr>
        <w:rPr>
          <w:rFonts w:ascii="Times New Roman" w:hAnsi="Times New Roman" w:cs="Times New Roman"/>
        </w:rPr>
      </w:pPr>
    </w:p>
    <w:p w14:paraId="34C554CF" w14:textId="42737880" w:rsidR="00463C12" w:rsidRDefault="00463C12" w:rsidP="002B0F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Daniels requested a list of members who are paying for meals despite not attending (i.e., not using the ‘opt-out’ option) so that they can be thanked for their support.</w:t>
      </w:r>
    </w:p>
    <w:p w14:paraId="47AF3597" w14:textId="77777777" w:rsidR="00463C12" w:rsidRDefault="00463C12" w:rsidP="002B0F3C">
      <w:pPr>
        <w:rPr>
          <w:rFonts w:ascii="Times New Roman" w:hAnsi="Times New Roman" w:cs="Times New Roman"/>
        </w:rPr>
      </w:pPr>
    </w:p>
    <w:p w14:paraId="19A5A54D" w14:textId="479197F6" w:rsidR="001A5D51" w:rsidRPr="001A5D51" w:rsidRDefault="001A5D51" w:rsidP="001A5D51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President Elect</w:t>
      </w:r>
    </w:p>
    <w:p w14:paraId="172F3FCA" w14:textId="2A351FB0" w:rsidR="00E77EFE" w:rsidRDefault="00000F2A" w:rsidP="00E77E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imee Andrews, President-Elect, </w:t>
      </w:r>
      <w:r w:rsidR="00FE49C1">
        <w:rPr>
          <w:rFonts w:ascii="Times New Roman" w:hAnsi="Times New Roman" w:cs="Times New Roman"/>
        </w:rPr>
        <w:t>raised the following issue</w:t>
      </w:r>
      <w:r>
        <w:rPr>
          <w:rFonts w:ascii="Times New Roman" w:hAnsi="Times New Roman" w:cs="Times New Roman"/>
        </w:rPr>
        <w:t>:</w:t>
      </w:r>
    </w:p>
    <w:p w14:paraId="157426A3" w14:textId="23FAFE81" w:rsidR="00000F2A" w:rsidRDefault="00000F2A" w:rsidP="00E77EFE">
      <w:pPr>
        <w:rPr>
          <w:rFonts w:ascii="Times New Roman" w:hAnsi="Times New Roman" w:cs="Times New Roman"/>
        </w:rPr>
      </w:pPr>
    </w:p>
    <w:p w14:paraId="471D22BB" w14:textId="674B7D1F" w:rsidR="00000F2A" w:rsidRDefault="00FE49C1" w:rsidP="00E77E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VID Members Fund</w:t>
      </w:r>
      <w:r w:rsidR="00000F2A" w:rsidRPr="00000F2A">
        <w:rPr>
          <w:rFonts w:ascii="Times New Roman" w:hAnsi="Times New Roman" w:cs="Times New Roman"/>
        </w:rPr>
        <w:t xml:space="preserve">: </w:t>
      </w:r>
    </w:p>
    <w:p w14:paraId="560BF13E" w14:textId="5FD81454" w:rsidR="00FE49C1" w:rsidRDefault="00FE49C1" w:rsidP="00FE49C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Andrews requested clarification on the size of the COVID fund and how a member can access it.</w:t>
      </w:r>
    </w:p>
    <w:p w14:paraId="7F90C92E" w14:textId="4623BD13" w:rsidR="00FE49C1" w:rsidRDefault="00FE49C1" w:rsidP="00FE49C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Horne reported that approximately $1,300 has been billed for the fund, with $162 paid out. Approximately $4,600 expected to be raised over the course of the year.</w:t>
      </w:r>
    </w:p>
    <w:p w14:paraId="641951C6" w14:textId="6BFC1C9B" w:rsidR="00FE49C1" w:rsidRDefault="00FE49C1" w:rsidP="00FE49C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Daniels noted that the process remains informal – a member can contact the President or Secretary to request support. Mr. Daniels noted that the process could be more formalized if the Board so desires.</w:t>
      </w:r>
    </w:p>
    <w:p w14:paraId="4185DA49" w14:textId="05B5DFDD" w:rsidR="00B41F07" w:rsidRDefault="00B41F07" w:rsidP="00FE49C1">
      <w:pPr>
        <w:rPr>
          <w:rFonts w:ascii="Times New Roman" w:hAnsi="Times New Roman" w:cs="Times New Roman"/>
        </w:rPr>
      </w:pPr>
    </w:p>
    <w:p w14:paraId="2C56DF2C" w14:textId="77777777" w:rsidR="00C70452" w:rsidRPr="001A5D51" w:rsidRDefault="00C70452" w:rsidP="00C70452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Vice President/Membership</w:t>
      </w:r>
    </w:p>
    <w:p w14:paraId="1BBC67B7" w14:textId="77777777" w:rsidR="00C70452" w:rsidRDefault="00C70452" w:rsidP="00C704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ger Higgins, Vice President, raised the following issue:</w:t>
      </w:r>
    </w:p>
    <w:p w14:paraId="25E38AF5" w14:textId="77777777" w:rsidR="00C70452" w:rsidRDefault="00C70452" w:rsidP="00C70452">
      <w:pPr>
        <w:rPr>
          <w:rFonts w:ascii="Times New Roman" w:hAnsi="Times New Roman" w:cs="Times New Roman"/>
        </w:rPr>
      </w:pPr>
    </w:p>
    <w:p w14:paraId="2556AAAD" w14:textId="77777777" w:rsidR="00C70452" w:rsidRDefault="00C70452" w:rsidP="00C7045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raiser</w:t>
      </w:r>
    </w:p>
    <w:p w14:paraId="08DE883E" w14:textId="77777777" w:rsidR="00C70452" w:rsidRDefault="00C70452" w:rsidP="00C70452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 Club by-laws, the Vice President is supposed to manage a fundraiser. Because of COVID, the Rabbit Run 5K was put on hold for 2020. The question is whether the Board wants to organize Rabbit Run for 2021 or pursue another fundraiser.</w:t>
      </w:r>
    </w:p>
    <w:p w14:paraId="5C1D5A62" w14:textId="77777777" w:rsidR="00C70452" w:rsidRDefault="00C70452" w:rsidP="00C70452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Cooper noted that a virtual 5K is an alternative. Sponsorship can be done through a t-shirt or through a website. </w:t>
      </w:r>
    </w:p>
    <w:p w14:paraId="6D2153B7" w14:textId="77777777" w:rsidR="00C70452" w:rsidRDefault="00C70452" w:rsidP="00C70452">
      <w:pPr>
        <w:pStyle w:val="ListParagraph"/>
        <w:numPr>
          <w:ilvl w:val="2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Higgins, Ms. Hart, and Ms. Evans noted logistical issues with a virtual 5K, including cost of mailing t-shirts to participants and setting up a website like Relay for Life to collect pledges.</w:t>
      </w:r>
    </w:p>
    <w:p w14:paraId="329585D2" w14:textId="77777777" w:rsidR="00C70452" w:rsidRDefault="00C70452" w:rsidP="00C70452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Greenbaum noted that an in-person race may be possible by May because of the vaccine. Mr. Daniels supported the idea of an in-person race.</w:t>
      </w:r>
    </w:p>
    <w:p w14:paraId="2D3BAA53" w14:textId="77777777" w:rsidR="00C70452" w:rsidRDefault="00C70452" w:rsidP="00C70452">
      <w:pPr>
        <w:pStyle w:val="ListParagraph"/>
        <w:numPr>
          <w:ilvl w:val="2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Crane proposed offering both a virtual and in-person race for those uncomfortable with in-person contact.</w:t>
      </w:r>
    </w:p>
    <w:p w14:paraId="6501EE3E" w14:textId="77777777" w:rsidR="00C70452" w:rsidRDefault="00C70452" w:rsidP="00C70452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Daniels proposed meeting again on December 2 to discuss a plan for holding a virtual + in-person race. </w:t>
      </w:r>
    </w:p>
    <w:p w14:paraId="161DB44A" w14:textId="77777777" w:rsidR="00C70452" w:rsidRDefault="00C70452" w:rsidP="00C70452">
      <w:pPr>
        <w:pStyle w:val="ListParagraph"/>
        <w:numPr>
          <w:ilvl w:val="2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Cooper and Mr. Higgins will lead organization of the race, and will recruit help from the Club membership.</w:t>
      </w:r>
    </w:p>
    <w:p w14:paraId="0C9A46B7" w14:textId="77777777" w:rsidR="00C70452" w:rsidRDefault="00C70452" w:rsidP="00C70452">
      <w:pPr>
        <w:pStyle w:val="ListParagraph"/>
        <w:numPr>
          <w:ilvl w:val="2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. Andrews noted that Joe Varaksa will lead the race in 2021-22, so will join this year’s effort to co-train.</w:t>
      </w:r>
    </w:p>
    <w:p w14:paraId="20565DBD" w14:textId="77777777" w:rsidR="00C70452" w:rsidRPr="00FE49C1" w:rsidRDefault="00C70452" w:rsidP="00FE49C1">
      <w:pPr>
        <w:rPr>
          <w:rFonts w:ascii="Times New Roman" w:hAnsi="Times New Roman" w:cs="Times New Roman"/>
        </w:rPr>
      </w:pPr>
    </w:p>
    <w:p w14:paraId="53D58F0E" w14:textId="101403CD" w:rsidR="00B41F07" w:rsidRPr="00640148" w:rsidRDefault="00B41F07" w:rsidP="00640148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Program Chairs</w:t>
      </w:r>
    </w:p>
    <w:p w14:paraId="0191C3A2" w14:textId="7E660B15" w:rsidR="00076834" w:rsidRDefault="00000F2A" w:rsidP="00AA3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o report</w:t>
      </w:r>
    </w:p>
    <w:p w14:paraId="2BC41D7D" w14:textId="1DAC1DCD" w:rsidR="00FE49C1" w:rsidRDefault="00FE49C1" w:rsidP="00AA3CF0">
      <w:pPr>
        <w:rPr>
          <w:rFonts w:ascii="Times New Roman" w:hAnsi="Times New Roman" w:cs="Times New Roman"/>
        </w:rPr>
      </w:pPr>
    </w:p>
    <w:p w14:paraId="6F000FB2" w14:textId="50B2D724" w:rsidR="00FE49C1" w:rsidRDefault="00FE49C1" w:rsidP="00AA3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Daniels again commended the Program Chairs for the quality of speakers.</w:t>
      </w:r>
    </w:p>
    <w:p w14:paraId="6D1A1F7D" w14:textId="1E370210" w:rsidR="00076834" w:rsidRDefault="00076834" w:rsidP="00AA3CF0">
      <w:pPr>
        <w:rPr>
          <w:rFonts w:ascii="Times New Roman" w:hAnsi="Times New Roman" w:cs="Times New Roman"/>
        </w:rPr>
      </w:pPr>
    </w:p>
    <w:p w14:paraId="002E576B" w14:textId="30852BBC" w:rsidR="00B41F07" w:rsidRPr="00AA3CF0" w:rsidRDefault="00B41F07" w:rsidP="00AA3CF0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Club Admins</w:t>
      </w:r>
      <w:r w:rsidR="00AA3CF0">
        <w:rPr>
          <w:rFonts w:ascii="Times New Roman" w:hAnsi="Times New Roman" w:cs="Times New Roman"/>
          <w:b/>
          <w:bCs/>
        </w:rPr>
        <w:t>tration</w:t>
      </w:r>
    </w:p>
    <w:p w14:paraId="4C0BDE90" w14:textId="77777777" w:rsidR="00FE49C1" w:rsidRDefault="00FE49C1" w:rsidP="00FE49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0E32B0F3" w14:textId="77777777" w:rsidR="00291C60" w:rsidRPr="00291C60" w:rsidRDefault="00291C60" w:rsidP="00291C60">
      <w:pPr>
        <w:rPr>
          <w:rFonts w:ascii="Times New Roman" w:hAnsi="Times New Roman" w:cs="Times New Roman"/>
        </w:rPr>
      </w:pPr>
    </w:p>
    <w:p w14:paraId="4168E4C0" w14:textId="5AED9C7B" w:rsidR="00690811" w:rsidRPr="00690811" w:rsidRDefault="00690811" w:rsidP="0069081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b Service</w:t>
      </w:r>
    </w:p>
    <w:p w14:paraId="4B697EE4" w14:textId="11D8D6F8" w:rsidR="00E9642A" w:rsidRDefault="00000F2A" w:rsidP="00E964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C3A7166" w14:textId="77777777" w:rsidR="007C68B9" w:rsidRDefault="007C68B9" w:rsidP="00431753">
      <w:pPr>
        <w:pStyle w:val="ListParagraph"/>
        <w:rPr>
          <w:rFonts w:ascii="Times New Roman" w:hAnsi="Times New Roman" w:cs="Times New Roman"/>
        </w:rPr>
      </w:pPr>
    </w:p>
    <w:p w14:paraId="6BB7F960" w14:textId="252A4717" w:rsidR="002B0F3C" w:rsidRDefault="002B0F3C" w:rsidP="007C68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ublic Relations</w:t>
      </w:r>
    </w:p>
    <w:p w14:paraId="57252936" w14:textId="4565FF23" w:rsidR="002F6852" w:rsidRDefault="00DD3E97" w:rsidP="007C68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436079F1" w14:textId="77777777" w:rsidR="002B0F3C" w:rsidRPr="002B0F3C" w:rsidRDefault="002B0F3C" w:rsidP="007C68B9">
      <w:pPr>
        <w:rPr>
          <w:rFonts w:ascii="Times New Roman" w:hAnsi="Times New Roman" w:cs="Times New Roman"/>
        </w:rPr>
      </w:pPr>
    </w:p>
    <w:p w14:paraId="55408CFA" w14:textId="41BEB091" w:rsidR="00B41F07" w:rsidRPr="00640148" w:rsidRDefault="00F17F8B" w:rsidP="00640148">
      <w:pPr>
        <w:rPr>
          <w:rFonts w:ascii="Times New Roman" w:hAnsi="Times New Roman" w:cs="Times New Roman"/>
          <w:b/>
          <w:bCs/>
        </w:rPr>
      </w:pPr>
      <w:r w:rsidRPr="007C68B9">
        <w:rPr>
          <w:rFonts w:ascii="Times New Roman" w:hAnsi="Times New Roman" w:cs="Times New Roman"/>
          <w:b/>
          <w:bCs/>
        </w:rPr>
        <w:t xml:space="preserve">International </w:t>
      </w:r>
    </w:p>
    <w:p w14:paraId="639B05EE" w14:textId="5DB1AC78" w:rsidR="007C68B9" w:rsidRPr="00690811" w:rsidRDefault="00690811" w:rsidP="006908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02940038" w14:textId="02D90C49" w:rsidR="00F17F8B" w:rsidRDefault="00F17F8B" w:rsidP="00431753">
      <w:pPr>
        <w:pStyle w:val="ListParagraph"/>
        <w:rPr>
          <w:rFonts w:ascii="Times New Roman" w:hAnsi="Times New Roman" w:cs="Times New Roman"/>
        </w:rPr>
      </w:pPr>
    </w:p>
    <w:p w14:paraId="2D9EC722" w14:textId="4B8881F8" w:rsidR="00A7099E" w:rsidRPr="00640148" w:rsidRDefault="00F17F8B" w:rsidP="00A7099E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Foundation</w:t>
      </w:r>
    </w:p>
    <w:p w14:paraId="646EB51F" w14:textId="34209F97" w:rsidR="002F6852" w:rsidRDefault="00DD3E97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77061908" w14:textId="77777777" w:rsidR="00690811" w:rsidRDefault="00690811" w:rsidP="00A7099E">
      <w:pPr>
        <w:rPr>
          <w:rFonts w:ascii="Times New Roman" w:hAnsi="Times New Roman" w:cs="Times New Roman"/>
        </w:rPr>
      </w:pPr>
    </w:p>
    <w:p w14:paraId="3E298A04" w14:textId="4EEED205" w:rsidR="00A7099E" w:rsidRPr="00640148" w:rsidRDefault="00A7099E" w:rsidP="00A7099E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Past President</w:t>
      </w:r>
    </w:p>
    <w:p w14:paraId="2272A850" w14:textId="3DB7694F" w:rsidR="00C77382" w:rsidRDefault="00000F2A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404FDC82" w14:textId="77777777" w:rsidR="00000F2A" w:rsidRDefault="00000F2A" w:rsidP="00A7099E">
      <w:pPr>
        <w:rPr>
          <w:rFonts w:ascii="Times New Roman" w:hAnsi="Times New Roman" w:cs="Times New Roman"/>
        </w:rPr>
      </w:pPr>
    </w:p>
    <w:p w14:paraId="52A47D57" w14:textId="3AFBFC3C" w:rsidR="00A7099E" w:rsidRPr="00640148" w:rsidRDefault="00A7099E" w:rsidP="00A7099E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Club Executive Secretary</w:t>
      </w:r>
    </w:p>
    <w:p w14:paraId="0D4424B4" w14:textId="48283059" w:rsidR="00884400" w:rsidRPr="00F35C7F" w:rsidRDefault="00F35C7F" w:rsidP="00884400">
      <w:pPr>
        <w:rPr>
          <w:rFonts w:ascii="Times New Roman" w:hAnsi="Times New Roman" w:cs="Times New Roman"/>
        </w:rPr>
      </w:pPr>
      <w:r w:rsidRPr="00F35C7F">
        <w:rPr>
          <w:rFonts w:ascii="Times New Roman" w:hAnsi="Times New Roman" w:cs="Times New Roman"/>
        </w:rPr>
        <w:t>No report</w:t>
      </w:r>
    </w:p>
    <w:p w14:paraId="79E56774" w14:textId="22340AB1" w:rsidR="00F35C7F" w:rsidRDefault="00F35C7F" w:rsidP="00A7099E">
      <w:pPr>
        <w:rPr>
          <w:rFonts w:ascii="Times New Roman" w:hAnsi="Times New Roman" w:cs="Times New Roman"/>
        </w:rPr>
      </w:pPr>
    </w:p>
    <w:p w14:paraId="2ACFC4FE" w14:textId="02DB3AA7" w:rsidR="00F17F8B" w:rsidRDefault="00F17F8B" w:rsidP="00640148">
      <w:pPr>
        <w:rPr>
          <w:rFonts w:ascii="Times New Roman" w:hAnsi="Times New Roman" w:cs="Times New Roman"/>
        </w:rPr>
      </w:pPr>
      <w:r w:rsidRPr="00A7099E">
        <w:rPr>
          <w:rFonts w:ascii="Times New Roman" w:hAnsi="Times New Roman" w:cs="Times New Roman"/>
        </w:rPr>
        <w:t xml:space="preserve">There being no further the business the meeting was adjourned at </w:t>
      </w:r>
      <w:r w:rsidR="00FE49C1">
        <w:rPr>
          <w:rFonts w:ascii="Times New Roman" w:hAnsi="Times New Roman" w:cs="Times New Roman"/>
        </w:rPr>
        <w:t>9:30am</w:t>
      </w:r>
      <w:r w:rsidRPr="00A7099E">
        <w:rPr>
          <w:rFonts w:ascii="Times New Roman" w:hAnsi="Times New Roman" w:cs="Times New Roman"/>
        </w:rPr>
        <w:t xml:space="preserve">. </w:t>
      </w:r>
    </w:p>
    <w:p w14:paraId="0B5F61C1" w14:textId="77777777" w:rsidR="00640148" w:rsidRPr="00640148" w:rsidRDefault="00640148" w:rsidP="00640148">
      <w:pPr>
        <w:rPr>
          <w:rFonts w:ascii="Times New Roman" w:hAnsi="Times New Roman" w:cs="Times New Roman"/>
        </w:rPr>
      </w:pPr>
    </w:p>
    <w:p w14:paraId="3D513371" w14:textId="02E828B9" w:rsidR="00DD165F" w:rsidRPr="000F7247" w:rsidRDefault="00DD165F" w:rsidP="00A7099E">
      <w:pPr>
        <w:rPr>
          <w:rFonts w:ascii="Times New Roman" w:hAnsi="Times New Roman" w:cs="Times New Roman"/>
        </w:rPr>
      </w:pPr>
      <w:r w:rsidRPr="000F7247">
        <w:rPr>
          <w:rFonts w:ascii="Times New Roman" w:hAnsi="Times New Roman" w:cs="Times New Roman"/>
        </w:rPr>
        <w:t>Respectfully submitted,</w:t>
      </w:r>
    </w:p>
    <w:p w14:paraId="05FC3A8A" w14:textId="77777777" w:rsidR="00A7099E" w:rsidRDefault="00A7099E" w:rsidP="00A7099E">
      <w:pPr>
        <w:rPr>
          <w:rFonts w:ascii="Times New Roman" w:hAnsi="Times New Roman" w:cs="Times New Roman"/>
        </w:rPr>
      </w:pPr>
    </w:p>
    <w:p w14:paraId="1F6EF24A" w14:textId="3D03FDC5" w:rsidR="00DD165F" w:rsidRPr="000F7247" w:rsidRDefault="00F35C7F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</w:t>
      </w:r>
      <w:r w:rsidR="00DD165F" w:rsidRPr="000F7247">
        <w:rPr>
          <w:rFonts w:ascii="Times New Roman" w:hAnsi="Times New Roman" w:cs="Times New Roman"/>
        </w:rPr>
        <w:t>, Secretary</w:t>
      </w:r>
    </w:p>
    <w:sectPr w:rsidR="00DD165F" w:rsidRPr="000F7247" w:rsidSect="00AA6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A3914"/>
    <w:multiLevelType w:val="hybridMultilevel"/>
    <w:tmpl w:val="DD8497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879E0"/>
    <w:multiLevelType w:val="hybridMultilevel"/>
    <w:tmpl w:val="A13E6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15C0D"/>
    <w:multiLevelType w:val="hybridMultilevel"/>
    <w:tmpl w:val="771E5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8E19B6"/>
    <w:multiLevelType w:val="hybridMultilevel"/>
    <w:tmpl w:val="748C8200"/>
    <w:lvl w:ilvl="0" w:tplc="AA143B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456262"/>
    <w:multiLevelType w:val="hybridMultilevel"/>
    <w:tmpl w:val="3DA8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246EB"/>
    <w:multiLevelType w:val="hybridMultilevel"/>
    <w:tmpl w:val="1234C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0F23B2"/>
    <w:multiLevelType w:val="hybridMultilevel"/>
    <w:tmpl w:val="5212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04428"/>
    <w:multiLevelType w:val="hybridMultilevel"/>
    <w:tmpl w:val="FC54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C7003"/>
    <w:multiLevelType w:val="hybridMultilevel"/>
    <w:tmpl w:val="32A42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5333AD"/>
    <w:multiLevelType w:val="hybridMultilevel"/>
    <w:tmpl w:val="5AB8C0A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EA26CBC"/>
    <w:multiLevelType w:val="hybridMultilevel"/>
    <w:tmpl w:val="E2742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FA0706"/>
    <w:multiLevelType w:val="hybridMultilevel"/>
    <w:tmpl w:val="C5084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362C29"/>
    <w:multiLevelType w:val="hybridMultilevel"/>
    <w:tmpl w:val="9D9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A53CCB"/>
    <w:multiLevelType w:val="hybridMultilevel"/>
    <w:tmpl w:val="43D6F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137DFA"/>
    <w:multiLevelType w:val="hybridMultilevel"/>
    <w:tmpl w:val="59347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4A6CC1"/>
    <w:multiLevelType w:val="hybridMultilevel"/>
    <w:tmpl w:val="02664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4"/>
  </w:num>
  <w:num w:numId="4">
    <w:abstractNumId w:val="4"/>
  </w:num>
  <w:num w:numId="5">
    <w:abstractNumId w:val="2"/>
  </w:num>
  <w:num w:numId="6">
    <w:abstractNumId w:val="7"/>
  </w:num>
  <w:num w:numId="7">
    <w:abstractNumId w:val="15"/>
  </w:num>
  <w:num w:numId="8">
    <w:abstractNumId w:val="8"/>
  </w:num>
  <w:num w:numId="9">
    <w:abstractNumId w:val="10"/>
  </w:num>
  <w:num w:numId="10">
    <w:abstractNumId w:val="11"/>
  </w:num>
  <w:num w:numId="11">
    <w:abstractNumId w:val="12"/>
  </w:num>
  <w:num w:numId="12">
    <w:abstractNumId w:val="6"/>
  </w:num>
  <w:num w:numId="13">
    <w:abstractNumId w:val="5"/>
  </w:num>
  <w:num w:numId="14">
    <w:abstractNumId w:val="13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xtjA1NjA2tzRU0lEKTi0uzszPAykwrAUABBWjsywAAAA="/>
  </w:docVars>
  <w:rsids>
    <w:rsidRoot w:val="003247AD"/>
    <w:rsid w:val="00000D29"/>
    <w:rsid w:val="00000F2A"/>
    <w:rsid w:val="00010C20"/>
    <w:rsid w:val="00021D37"/>
    <w:rsid w:val="00034424"/>
    <w:rsid w:val="000424D3"/>
    <w:rsid w:val="00076834"/>
    <w:rsid w:val="0008555C"/>
    <w:rsid w:val="00090445"/>
    <w:rsid w:val="00090971"/>
    <w:rsid w:val="000A7E8A"/>
    <w:rsid w:val="000A7EF6"/>
    <w:rsid w:val="000C06FF"/>
    <w:rsid w:val="000C3CA9"/>
    <w:rsid w:val="000C59F6"/>
    <w:rsid w:val="000C68F3"/>
    <w:rsid w:val="000F0FD8"/>
    <w:rsid w:val="000F17F2"/>
    <w:rsid w:val="000F7247"/>
    <w:rsid w:val="001027B5"/>
    <w:rsid w:val="00103D08"/>
    <w:rsid w:val="00124E59"/>
    <w:rsid w:val="00126130"/>
    <w:rsid w:val="00131012"/>
    <w:rsid w:val="00145E79"/>
    <w:rsid w:val="00153B97"/>
    <w:rsid w:val="00154155"/>
    <w:rsid w:val="00156264"/>
    <w:rsid w:val="00164AEE"/>
    <w:rsid w:val="00164EE9"/>
    <w:rsid w:val="001670D0"/>
    <w:rsid w:val="00177319"/>
    <w:rsid w:val="0018349B"/>
    <w:rsid w:val="00184686"/>
    <w:rsid w:val="00187CBA"/>
    <w:rsid w:val="00195655"/>
    <w:rsid w:val="001A0FFB"/>
    <w:rsid w:val="001A5D51"/>
    <w:rsid w:val="001B2A2F"/>
    <w:rsid w:val="001B7675"/>
    <w:rsid w:val="001D01D4"/>
    <w:rsid w:val="001D2774"/>
    <w:rsid w:val="001D2BA0"/>
    <w:rsid w:val="001D768B"/>
    <w:rsid w:val="001D79E8"/>
    <w:rsid w:val="001E3E11"/>
    <w:rsid w:val="001F5EDC"/>
    <w:rsid w:val="0020191D"/>
    <w:rsid w:val="00202095"/>
    <w:rsid w:val="002115A7"/>
    <w:rsid w:val="002134BE"/>
    <w:rsid w:val="002157BB"/>
    <w:rsid w:val="00225E89"/>
    <w:rsid w:val="002266AC"/>
    <w:rsid w:val="002266D2"/>
    <w:rsid w:val="00233C93"/>
    <w:rsid w:val="0023526B"/>
    <w:rsid w:val="00236812"/>
    <w:rsid w:val="002422B8"/>
    <w:rsid w:val="00255E3C"/>
    <w:rsid w:val="002632FA"/>
    <w:rsid w:val="00265200"/>
    <w:rsid w:val="0026739B"/>
    <w:rsid w:val="002729C3"/>
    <w:rsid w:val="0027313E"/>
    <w:rsid w:val="00275A63"/>
    <w:rsid w:val="00277E7D"/>
    <w:rsid w:val="002842CD"/>
    <w:rsid w:val="00285E48"/>
    <w:rsid w:val="00286349"/>
    <w:rsid w:val="00291C60"/>
    <w:rsid w:val="002A50E7"/>
    <w:rsid w:val="002B0F3C"/>
    <w:rsid w:val="002B4472"/>
    <w:rsid w:val="002C29A9"/>
    <w:rsid w:val="002E0501"/>
    <w:rsid w:val="002E07C8"/>
    <w:rsid w:val="002E4375"/>
    <w:rsid w:val="002F1A05"/>
    <w:rsid w:val="002F2701"/>
    <w:rsid w:val="002F6852"/>
    <w:rsid w:val="00300BB3"/>
    <w:rsid w:val="0030371E"/>
    <w:rsid w:val="00312120"/>
    <w:rsid w:val="003247AD"/>
    <w:rsid w:val="003304E4"/>
    <w:rsid w:val="00335064"/>
    <w:rsid w:val="00355C73"/>
    <w:rsid w:val="00356AA7"/>
    <w:rsid w:val="00364C20"/>
    <w:rsid w:val="003B4DCE"/>
    <w:rsid w:val="003D373E"/>
    <w:rsid w:val="003D467C"/>
    <w:rsid w:val="003E3B42"/>
    <w:rsid w:val="003F0AE0"/>
    <w:rsid w:val="003F4DE5"/>
    <w:rsid w:val="003F52BB"/>
    <w:rsid w:val="00400CC8"/>
    <w:rsid w:val="00405830"/>
    <w:rsid w:val="00406D37"/>
    <w:rsid w:val="00413F5E"/>
    <w:rsid w:val="004167EB"/>
    <w:rsid w:val="00424CC2"/>
    <w:rsid w:val="0042647C"/>
    <w:rsid w:val="00431753"/>
    <w:rsid w:val="004438A9"/>
    <w:rsid w:val="004452FB"/>
    <w:rsid w:val="00453B25"/>
    <w:rsid w:val="004607C3"/>
    <w:rsid w:val="00463C12"/>
    <w:rsid w:val="0046575D"/>
    <w:rsid w:val="004825F1"/>
    <w:rsid w:val="00490D95"/>
    <w:rsid w:val="004C36F4"/>
    <w:rsid w:val="0050410A"/>
    <w:rsid w:val="00531276"/>
    <w:rsid w:val="00536576"/>
    <w:rsid w:val="005435B2"/>
    <w:rsid w:val="005551B5"/>
    <w:rsid w:val="00562A9C"/>
    <w:rsid w:val="00581258"/>
    <w:rsid w:val="005B01C8"/>
    <w:rsid w:val="005B14A2"/>
    <w:rsid w:val="005C1132"/>
    <w:rsid w:val="005F6CEC"/>
    <w:rsid w:val="0061598C"/>
    <w:rsid w:val="0062446B"/>
    <w:rsid w:val="00632B6F"/>
    <w:rsid w:val="00634195"/>
    <w:rsid w:val="006341D8"/>
    <w:rsid w:val="00634524"/>
    <w:rsid w:val="00634CD4"/>
    <w:rsid w:val="00640148"/>
    <w:rsid w:val="006461E5"/>
    <w:rsid w:val="00651DE7"/>
    <w:rsid w:val="006621D3"/>
    <w:rsid w:val="0066358B"/>
    <w:rsid w:val="00690811"/>
    <w:rsid w:val="00695427"/>
    <w:rsid w:val="006A03A7"/>
    <w:rsid w:val="006B58FC"/>
    <w:rsid w:val="006B765E"/>
    <w:rsid w:val="006C4ED4"/>
    <w:rsid w:val="006D34F1"/>
    <w:rsid w:val="006D3CAE"/>
    <w:rsid w:val="006E715E"/>
    <w:rsid w:val="006E73CA"/>
    <w:rsid w:val="006F0AFA"/>
    <w:rsid w:val="00701596"/>
    <w:rsid w:val="00703467"/>
    <w:rsid w:val="00705027"/>
    <w:rsid w:val="007115DF"/>
    <w:rsid w:val="007250D2"/>
    <w:rsid w:val="007254AE"/>
    <w:rsid w:val="007332F3"/>
    <w:rsid w:val="00735197"/>
    <w:rsid w:val="00753993"/>
    <w:rsid w:val="007907F3"/>
    <w:rsid w:val="007A4C69"/>
    <w:rsid w:val="007C19CE"/>
    <w:rsid w:val="007C4E34"/>
    <w:rsid w:val="007C68B9"/>
    <w:rsid w:val="007D3242"/>
    <w:rsid w:val="007D4DCA"/>
    <w:rsid w:val="007D5165"/>
    <w:rsid w:val="007D7F03"/>
    <w:rsid w:val="007E0D42"/>
    <w:rsid w:val="007E14A4"/>
    <w:rsid w:val="007E5A4C"/>
    <w:rsid w:val="007F0982"/>
    <w:rsid w:val="007F3728"/>
    <w:rsid w:val="00821A26"/>
    <w:rsid w:val="00840E52"/>
    <w:rsid w:val="0084103D"/>
    <w:rsid w:val="008615C4"/>
    <w:rsid w:val="00875347"/>
    <w:rsid w:val="00884400"/>
    <w:rsid w:val="008877BD"/>
    <w:rsid w:val="00891DF4"/>
    <w:rsid w:val="00895A59"/>
    <w:rsid w:val="008A54FF"/>
    <w:rsid w:val="008E3EF2"/>
    <w:rsid w:val="008F1FCD"/>
    <w:rsid w:val="008F6C1B"/>
    <w:rsid w:val="00906771"/>
    <w:rsid w:val="00913D92"/>
    <w:rsid w:val="00920D4E"/>
    <w:rsid w:val="009233D1"/>
    <w:rsid w:val="00931CF3"/>
    <w:rsid w:val="00932FBE"/>
    <w:rsid w:val="00961CF9"/>
    <w:rsid w:val="009665F2"/>
    <w:rsid w:val="00967AF0"/>
    <w:rsid w:val="00970892"/>
    <w:rsid w:val="00974212"/>
    <w:rsid w:val="009869FF"/>
    <w:rsid w:val="00987EC1"/>
    <w:rsid w:val="00995311"/>
    <w:rsid w:val="009A4A4E"/>
    <w:rsid w:val="009C25FA"/>
    <w:rsid w:val="009C32FC"/>
    <w:rsid w:val="009D2359"/>
    <w:rsid w:val="009E1586"/>
    <w:rsid w:val="009E4A85"/>
    <w:rsid w:val="009F2ECC"/>
    <w:rsid w:val="00A057F2"/>
    <w:rsid w:val="00A07D38"/>
    <w:rsid w:val="00A303AB"/>
    <w:rsid w:val="00A316ED"/>
    <w:rsid w:val="00A371BD"/>
    <w:rsid w:val="00A522EC"/>
    <w:rsid w:val="00A52BF4"/>
    <w:rsid w:val="00A6437B"/>
    <w:rsid w:val="00A64F20"/>
    <w:rsid w:val="00A65529"/>
    <w:rsid w:val="00A7099E"/>
    <w:rsid w:val="00A9556A"/>
    <w:rsid w:val="00AA2DEC"/>
    <w:rsid w:val="00AA3CF0"/>
    <w:rsid w:val="00AA6279"/>
    <w:rsid w:val="00AB234C"/>
    <w:rsid w:val="00AB3FDA"/>
    <w:rsid w:val="00AB6FEC"/>
    <w:rsid w:val="00AD37B1"/>
    <w:rsid w:val="00AD79AF"/>
    <w:rsid w:val="00AF70A8"/>
    <w:rsid w:val="00B00042"/>
    <w:rsid w:val="00B27A6E"/>
    <w:rsid w:val="00B27ED0"/>
    <w:rsid w:val="00B34297"/>
    <w:rsid w:val="00B37ADF"/>
    <w:rsid w:val="00B41F07"/>
    <w:rsid w:val="00B57006"/>
    <w:rsid w:val="00B66036"/>
    <w:rsid w:val="00B75C0F"/>
    <w:rsid w:val="00B76052"/>
    <w:rsid w:val="00B81CE7"/>
    <w:rsid w:val="00B9491C"/>
    <w:rsid w:val="00B963B5"/>
    <w:rsid w:val="00BA3175"/>
    <w:rsid w:val="00BB29C5"/>
    <w:rsid w:val="00BB3161"/>
    <w:rsid w:val="00BB43F9"/>
    <w:rsid w:val="00BB47E9"/>
    <w:rsid w:val="00BC19B6"/>
    <w:rsid w:val="00BC4BE9"/>
    <w:rsid w:val="00BD3D45"/>
    <w:rsid w:val="00BD4869"/>
    <w:rsid w:val="00BF330A"/>
    <w:rsid w:val="00BF4726"/>
    <w:rsid w:val="00C040A8"/>
    <w:rsid w:val="00C04EEF"/>
    <w:rsid w:val="00C06A28"/>
    <w:rsid w:val="00C111A0"/>
    <w:rsid w:val="00C11C85"/>
    <w:rsid w:val="00C2434B"/>
    <w:rsid w:val="00C35FD5"/>
    <w:rsid w:val="00C46E8C"/>
    <w:rsid w:val="00C55334"/>
    <w:rsid w:val="00C579C6"/>
    <w:rsid w:val="00C65F19"/>
    <w:rsid w:val="00C70452"/>
    <w:rsid w:val="00C71396"/>
    <w:rsid w:val="00C77382"/>
    <w:rsid w:val="00C918FE"/>
    <w:rsid w:val="00CC1146"/>
    <w:rsid w:val="00CD0D69"/>
    <w:rsid w:val="00CF5EAE"/>
    <w:rsid w:val="00D031D9"/>
    <w:rsid w:val="00D059DD"/>
    <w:rsid w:val="00D16B9B"/>
    <w:rsid w:val="00D22D0B"/>
    <w:rsid w:val="00D4074F"/>
    <w:rsid w:val="00D425A7"/>
    <w:rsid w:val="00D46FFB"/>
    <w:rsid w:val="00D5094D"/>
    <w:rsid w:val="00D7452C"/>
    <w:rsid w:val="00D75A85"/>
    <w:rsid w:val="00DA1D90"/>
    <w:rsid w:val="00DA7DC3"/>
    <w:rsid w:val="00DB764F"/>
    <w:rsid w:val="00DD165F"/>
    <w:rsid w:val="00DD24DE"/>
    <w:rsid w:val="00DD3E97"/>
    <w:rsid w:val="00DF1A18"/>
    <w:rsid w:val="00E004E4"/>
    <w:rsid w:val="00E11627"/>
    <w:rsid w:val="00E5209B"/>
    <w:rsid w:val="00E61BA9"/>
    <w:rsid w:val="00E625EB"/>
    <w:rsid w:val="00E77EFE"/>
    <w:rsid w:val="00E84B6B"/>
    <w:rsid w:val="00E86924"/>
    <w:rsid w:val="00E87D76"/>
    <w:rsid w:val="00E910FA"/>
    <w:rsid w:val="00E9642A"/>
    <w:rsid w:val="00EB6B12"/>
    <w:rsid w:val="00EC0E87"/>
    <w:rsid w:val="00EC1438"/>
    <w:rsid w:val="00EC585F"/>
    <w:rsid w:val="00ED1BDE"/>
    <w:rsid w:val="00EE6D55"/>
    <w:rsid w:val="00F03E9F"/>
    <w:rsid w:val="00F04162"/>
    <w:rsid w:val="00F17F8B"/>
    <w:rsid w:val="00F200F6"/>
    <w:rsid w:val="00F21A98"/>
    <w:rsid w:val="00F31245"/>
    <w:rsid w:val="00F35C7F"/>
    <w:rsid w:val="00F37481"/>
    <w:rsid w:val="00F42C0B"/>
    <w:rsid w:val="00F47B20"/>
    <w:rsid w:val="00F50E8E"/>
    <w:rsid w:val="00F5280D"/>
    <w:rsid w:val="00F553CC"/>
    <w:rsid w:val="00F71828"/>
    <w:rsid w:val="00F83741"/>
    <w:rsid w:val="00F863C1"/>
    <w:rsid w:val="00F94EA3"/>
    <w:rsid w:val="00F96D3A"/>
    <w:rsid w:val="00FA57C4"/>
    <w:rsid w:val="00FB63BE"/>
    <w:rsid w:val="00FD030A"/>
    <w:rsid w:val="00FD380D"/>
    <w:rsid w:val="00FD3880"/>
    <w:rsid w:val="00FE49C1"/>
    <w:rsid w:val="00FF2B10"/>
    <w:rsid w:val="00FF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B1C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65E"/>
    <w:pPr>
      <w:ind w:left="720"/>
      <w:contextualSpacing/>
    </w:pPr>
  </w:style>
  <w:style w:type="paragraph" w:customStyle="1" w:styleId="m-8513226463809898829gmail-msolistparagraph">
    <w:name w:val="m_-8513226463809898829gmail-msolistparagraph"/>
    <w:basedOn w:val="Normal"/>
    <w:rsid w:val="001B767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7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7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81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3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-VILLE Weekly</dc:creator>
  <cp:keywords/>
  <dc:description/>
  <cp:lastModifiedBy>Thomas Markham</cp:lastModifiedBy>
  <cp:revision>25</cp:revision>
  <cp:lastPrinted>2019-01-07T14:34:00Z</cp:lastPrinted>
  <dcterms:created xsi:type="dcterms:W3CDTF">2019-09-18T03:59:00Z</dcterms:created>
  <dcterms:modified xsi:type="dcterms:W3CDTF">2021-01-18T20:35:00Z</dcterms:modified>
</cp:coreProperties>
</file>